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7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RoeglinJ.github.io/quarto_manuscript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oeglinJ.github.io/quarto_manuscript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7-12T03:35:40Z</dcterms:created>
  <dcterms:modified xsi:type="dcterms:W3CDTF">2024-07-12T03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